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Lyon,</w:t>
      </w:r>
      <w:r>
        <w:t xml:space="preserve"> </w:t>
      </w:r>
      <w:r>
        <w:t xml:space="preserve">France</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École Supérieure d'Éducation Spécialisée (or specific institution name if known)</w:t>
      </w:r>
      <w:r>
        <w:br/>
      </w:r>
      <w:r>
        <w:t xml:space="preserve">Lyon, France</w:t>
      </w:r>
    </w:p>
    <w:bookmarkStart w:id="20" w:name="Xbd698a7c93b8d0bedfe7dd634e58a5994e799d7"/>
    <w:p>
      <w:pPr>
        <w:pStyle w:val="Heading2"/>
      </w:pPr>
      <w:r>
        <w:t xml:space="preserve">Subject: Internship Application Letter for Special Education Teacher Position in Lyon, France</w:t>
      </w:r>
    </w:p>
    <w:p>
      <w:pPr>
        <w:pStyle w:val="FirstParagraph"/>
      </w:pPr>
      <w:r>
        <w:t xml:space="preserve">Dear Hiring Committee,</w:t>
      </w:r>
    </w:p>
    <w:p>
      <w:pPr>
        <w:pStyle w:val="BodyText"/>
      </w:pPr>
      <w:r>
        <w:t xml:space="preserve">I am writing this Internship Application Letter to express my profound enthusiasm for the opportunity to contribute as a Special Education Teacher intern within your esteemed institution in Lyon, France. With a deep-seated commitment to inclusive education and extensive academic preparation focused on supporting learners with diverse needs, I am eager to immerse myself in the vibrant educational landscape of France Lyon—a city renowned for its progressive approach to accessibility and community integration. My academic background, hands-on experience with children exhibiting learning differences, and unwavering dedication to the principles of universal design for learning align seamlessly with the mission-driven work undertaken by special education professionals across France.</w:t>
      </w:r>
    </w:p>
    <w:p>
      <w:pPr>
        <w:pStyle w:val="BodyText"/>
      </w:pPr>
      <w:r>
        <w:t xml:space="preserve">Throughout my studies in Special Education at [Your University], I have developed a comprehensive understanding of evidence-based practices tailored to neurodiverse learners. My coursework covered critical areas including dyslexia intervention, autism spectrum support strategies, emotional and behavioral needs management, and the implementation of individualized education plans (IEPs), all grounded in the French framework of</w:t>
      </w:r>
      <w:r>
        <w:t xml:space="preserve"> </w:t>
      </w:r>
      <w:r>
        <w:rPr>
          <w:iCs/>
          <w:i/>
        </w:rPr>
        <w:t xml:space="preserve">éducation spécialisée</w:t>
      </w:r>
      <w:r>
        <w:t xml:space="preserve">. I have actively engaged with the French educational philosophy emphasizing early intervention and holistic development—principles enshrined in France’s national</w:t>
      </w:r>
      <w:r>
        <w:t xml:space="preserve"> </w:t>
      </w:r>
      <w:r>
        <w:rPr>
          <w:iCs/>
          <w:i/>
        </w:rPr>
        <w:t xml:space="preserve">Loi pour l’égalité des droits et des chances, la participation et la citoyenneté</w:t>
      </w:r>
      <w:r>
        <w:t xml:space="preserve">, which underscores the right of every child to inclusive education. This alignment fuels my desire to apply my skills within France Lyon, where institutions like the École Maternelle de la Croix-Rousse and Centre d’Éducation Spécialisée (CES) exemplify this commitment.</w:t>
      </w:r>
    </w:p>
    <w:p>
      <w:pPr>
        <w:pStyle w:val="BodyText"/>
      </w:pPr>
      <w:r>
        <w:t xml:space="preserve">My practical experience further solidifies my readiness for this Special Education Teacher internship. As a teaching assistant at [Local School/Institution Name], I collaborated with certified special education teachers to develop differentiated lesson plans for students with mild intellectual disabilities, ADHD, and speech delays. I implemented multisensory techniques such as the Orton-Gillingham method for literacy development and utilized assistive technology including text-to-speech software—tools widely adopted in French SEN classrooms. During my placement at a primary school in [City], I co-facilitated small-group instruction that improved reading comprehension scores by 35% among struggling learners within six months, demonstrating my ability to translate theory into measurable outcomes. Crucially, I have also completed coursework on</w:t>
      </w:r>
      <w:r>
        <w:t xml:space="preserve"> </w:t>
      </w:r>
      <w:r>
        <w:rPr>
          <w:iCs/>
          <w:i/>
        </w:rPr>
        <w:t xml:space="preserve">la gestion des classes inclusives en contexte français</w:t>
      </w:r>
      <w:r>
        <w:t xml:space="preserve">, familiarizing myself with France’s specific protocols for student assessments and parent-teacher collaboration.</w:t>
      </w:r>
    </w:p>
    <w:p>
      <w:pPr>
        <w:pStyle w:val="BodyText"/>
      </w:pPr>
      <w:r>
        <w:t xml:space="preserve">Why Lyon? My decision to pursue this internship in France Lyon is deeply intentional. Lyon stands as a beacon of educational innovation in France, offering unparalleled access to specialized resources and a culturally rich environment where education transcends the classroom. The city’s strategic focus on integrating SEN students into mainstream settings through initiatives like</w:t>
      </w:r>
      <w:r>
        <w:t xml:space="preserve"> </w:t>
      </w:r>
      <w:r>
        <w:rPr>
          <w:iCs/>
          <w:i/>
        </w:rPr>
        <w:t xml:space="preserve">l’École ouverte</w:t>
      </w:r>
      <w:r>
        <w:t xml:space="preserve"> </w:t>
      </w:r>
      <w:r>
        <w:t xml:space="preserve">resonates with my professional ethos. Additionally, Lyon’s diverse population—including significant immigrant communities—presents a dynamic context for understanding how cultural background intersects with special needs, a perspective vital for effective teaching in modern France. I am particularly inspired by the work of organizations such as the</w:t>
      </w:r>
      <w:r>
        <w:t xml:space="preserve"> </w:t>
      </w:r>
      <w:r>
        <w:rPr>
          <w:iCs/>
          <w:i/>
        </w:rPr>
        <w:t xml:space="preserve">Maison des Enfants à Besoin Spécifique</w:t>
      </w:r>
      <w:r>
        <w:t xml:space="preserve"> </w:t>
      </w:r>
      <w:r>
        <w:t xml:space="preserve">(M.E.B.S.) in Lyon’s Presqu’île district, which champions community-led support systems—a model I aspire to learn from. The opportunity to contribute to this ecosystem while learning under French professionals would be transformative for my growth as an educator.</w:t>
      </w:r>
    </w:p>
    <w:p>
      <w:pPr>
        <w:pStyle w:val="BodyText"/>
      </w:pPr>
      <w:r>
        <w:t xml:space="preserve">I am fully prepared to adhere to all legal and administrative requirements for foreign students completing internships in France. I hold a valid student visa eligibility, possess comprehensive health insurance compliant with French regulations, and am proficient in both English and basic French (B1 level), with ongoing commitment to advancing my language skills through immersion. I understand that success as a Special Education Teacher in France requires not only pedagogical expertise but also cultural sensitivity—qualities I have cultivated through my studies on</w:t>
      </w:r>
      <w:r>
        <w:t xml:space="preserve"> </w:t>
      </w:r>
      <w:r>
        <w:rPr>
          <w:iCs/>
          <w:i/>
        </w:rPr>
        <w:t xml:space="preserve">l’enseignement inclusif en Europe</w:t>
      </w:r>
      <w:r>
        <w:t xml:space="preserve"> </w:t>
      </w:r>
      <w:r>
        <w:t xml:space="preserve">and interactions with French-speaking families during volunteer work at [Organization Name].</w:t>
      </w:r>
    </w:p>
    <w:p>
      <w:pPr>
        <w:pStyle w:val="BodyText"/>
      </w:pPr>
      <w:r>
        <w:t xml:space="preserve">My greatest strength lies in my ability to build authentic, trusting relationships with students. Whether creating sensory-friendly learning environments for children with autism or employing visual schedules to support executive functioning, I prioritize emotional safety as the foundation for academic growth. In France Lyon, where the concept of</w:t>
      </w:r>
      <w:r>
        <w:t xml:space="preserve"> </w:t>
      </w:r>
      <w:r>
        <w:rPr>
          <w:iCs/>
          <w:i/>
        </w:rPr>
        <w:t xml:space="preserve">la qualité de l’accompagnement</w:t>
      </w:r>
      <w:r>
        <w:t xml:space="preserve"> </w:t>
      </w:r>
      <w:r>
        <w:t xml:space="preserve">(quality of support) is paramount, I believe my empathetic approach will allow me to make meaningful contributions from day one. Furthermore, I am adept at collaborating with multidisciplinary teams—a skill critical for SEN educators in the French system, where psychologists, speech therapists, and social workers form an integrated support network.</w:t>
      </w:r>
    </w:p>
    <w:p>
      <w:pPr>
        <w:pStyle w:val="BodyText"/>
      </w:pPr>
      <w:r>
        <w:t xml:space="preserve">I am not merely seeking an internship; I am seeking a place to grow within a community that values every learner’s potential. Lyon’s dedication to breaking down barriers in education mirrors my personal mission: to ensure no child is left behind. I am confident that my proactive attitude, adaptability in cross-cultural settings, and specialized training will allow me to support your team effectively while absorbing the rich pedagogical traditions of French special education.</w:t>
      </w:r>
    </w:p>
    <w:p>
      <w:pPr>
        <w:pStyle w:val="BodyText"/>
      </w:pPr>
      <w:r>
        <w:t xml:space="preserve">Thank you for considering my application for this Internship Application Letter opportunity. I have attached my resume, academic transcripts, and a letter of recommendation from [Professor’s Name] for your review. I welcome the chance to discuss how my skills align with your institution’s goals during an interview at your earliest convenience. Lyon awaits—both as a city and as an educational beacon—and I am eager to contribute meaningfully to its special education community.</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in Lyon, France</dc:title>
  <dc:creator/>
  <cp:keywords/>
  <dcterms:created xsi:type="dcterms:W3CDTF">2026-07-23T08:55:22Z</dcterms:created>
  <dcterms:modified xsi:type="dcterms:W3CDTF">2026-07-23T08:55:22Z</dcterms:modified>
</cp:coreProperties>
</file>

<file path=docProps/custom.xml><?xml version="1.0" encoding="utf-8"?>
<Properties xmlns="http://schemas.openxmlformats.org/officeDocument/2006/custom-properties" xmlns:vt="http://schemas.openxmlformats.org/officeDocument/2006/docPropsVTypes"/>
</file>